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969628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1578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589570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483158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719500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302343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547773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872679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920562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56377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ахми Джакси Гамал Адли</dc:creator>
  <dc:language>ru-RU</dc:language>
  <cp:keywords/>
  <dcterms:created xsi:type="dcterms:W3CDTF">2025-02-11T17:35:18Z</dcterms:created>
  <dcterms:modified xsi:type="dcterms:W3CDTF">2025-02-11T17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